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8144FF9" w:rsidR="000C49FD" w:rsidRPr="00443A64" w:rsidRDefault="00443A64" w:rsidP="00E31880">
      <w:pPr>
        <w:jc w:val="center"/>
        <w:rPr>
          <w:b/>
          <w:bCs/>
          <w:sz w:val="32"/>
          <w:szCs w:val="32"/>
        </w:rPr>
      </w:pPr>
      <w:r w:rsidRPr="00443A64">
        <w:rPr>
          <w:b/>
          <w:bCs/>
          <w:sz w:val="32"/>
          <w:szCs w:val="32"/>
        </w:rPr>
        <w:t>(</w:t>
      </w:r>
      <w:r w:rsidR="008C2CA4">
        <w:rPr>
          <w:b/>
          <w:bCs/>
          <w:sz w:val="32"/>
          <w:szCs w:val="32"/>
        </w:rPr>
        <w:t>Minnes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B30B3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C2CA4">
        <w:rPr>
          <w:sz w:val="22"/>
          <w:szCs w:val="22"/>
        </w:rPr>
        <w:t>Minnes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66599E3" w:rsidR="00C543C7" w:rsidRDefault="008C2CA4"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352E7" w14:textId="77777777" w:rsidR="000A283F" w:rsidRDefault="000A2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059865B" w:rsidR="004F70A3" w:rsidRPr="000A283F" w:rsidRDefault="004F70A3" w:rsidP="000A2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1BF3D" w14:textId="77777777" w:rsidR="000A283F" w:rsidRDefault="000A2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A25A4" w14:textId="77777777" w:rsidR="000A283F" w:rsidRDefault="000A2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65B15F2" w:rsidR="004F70A3" w:rsidRPr="000A283F" w:rsidRDefault="004F70A3" w:rsidP="000A28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BAEF9" w14:textId="77777777" w:rsidR="000A283F" w:rsidRDefault="000A28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4622108">
    <w:abstractNumId w:val="3"/>
  </w:num>
  <w:num w:numId="2" w16cid:durableId="1559709621">
    <w:abstractNumId w:val="2"/>
  </w:num>
  <w:num w:numId="3" w16cid:durableId="2060205633">
    <w:abstractNumId w:val="0"/>
  </w:num>
  <w:num w:numId="4" w16cid:durableId="2082561075">
    <w:abstractNumId w:val="4"/>
  </w:num>
  <w:num w:numId="5" w16cid:durableId="481235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283F"/>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8C2CA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